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8032" w14:textId="4FDD178A" w:rsidR="007255FA" w:rsidRPr="007255FA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E878C9">
        <w:t>Find Words That Can Be formed by characters</w:t>
      </w:r>
    </w:p>
    <w:p w14:paraId="15286F24" w14:textId="29E6D1F9" w:rsidR="00EE58AF" w:rsidRPr="00EE58AF" w:rsidRDefault="00EE58AF" w:rsidP="00EE58AF">
      <w:r w:rsidRPr="00EE58AF">
        <w:rPr>
          <w:b/>
          <w:bCs/>
        </w:rPr>
        <w:t xml:space="preserve">Topics: </w:t>
      </w:r>
      <w:r w:rsidR="00414745">
        <w:t xml:space="preserve">Hash Table, </w:t>
      </w:r>
      <w:r w:rsidR="00E878C9">
        <w:t>Array</w:t>
      </w:r>
      <w:r w:rsidR="00414745">
        <w:t xml:space="preserve">, </w:t>
      </w:r>
      <w:r w:rsidR="00E878C9">
        <w:t>String</w:t>
      </w:r>
    </w:p>
    <w:p w14:paraId="4B3C851B" w14:textId="5145FFE9" w:rsidR="00EE58AF" w:rsidRPr="00BD6EB7" w:rsidRDefault="00EE58AF" w:rsidP="00237A3A">
      <w:r w:rsidRPr="00EE58AF">
        <w:rPr>
          <w:b/>
          <w:bCs/>
        </w:rPr>
        <w:t>Companies:</w:t>
      </w:r>
      <w:r w:rsidR="00806B70">
        <w:rPr>
          <w:b/>
          <w:bCs/>
        </w:rPr>
        <w:t xml:space="preserve"> </w:t>
      </w:r>
      <w:r w:rsidR="00E878C9">
        <w:t>Karat, Indeed, Amazon, Facebook</w:t>
      </w:r>
    </w:p>
    <w:p w14:paraId="6BCB2C28" w14:textId="2527D712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E878C9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B715BEF" w14:textId="77777777" w:rsidR="00E878C9" w:rsidRPr="00E878C9" w:rsidRDefault="00EE58AF" w:rsidP="00E878C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  <w:r w:rsidR="00E878C9" w:rsidRPr="00E878C9">
        <w:rPr>
          <w:rFonts w:ascii="Segoe UI" w:hAnsi="Segoe UI" w:cs="Segoe UI"/>
          <w:color w:val="263238"/>
          <w:sz w:val="21"/>
          <w:szCs w:val="21"/>
        </w:rPr>
        <w:t>You are given an array of strings </w:t>
      </w:r>
      <w:r w:rsidR="00E878C9" w:rsidRPr="00E878C9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words</w:t>
      </w:r>
      <w:r w:rsidR="00E878C9" w:rsidRPr="00E878C9">
        <w:rPr>
          <w:rFonts w:ascii="Segoe UI" w:hAnsi="Segoe UI" w:cs="Segoe UI"/>
          <w:color w:val="263238"/>
          <w:sz w:val="21"/>
          <w:szCs w:val="21"/>
        </w:rPr>
        <w:t> and a string </w:t>
      </w:r>
      <w:proofErr w:type="gramStart"/>
      <w:r w:rsidR="00E878C9" w:rsidRPr="00E878C9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chars</w:t>
      </w:r>
      <w:r w:rsidR="00E878C9" w:rsidRPr="00E878C9">
        <w:rPr>
          <w:rFonts w:ascii="Segoe UI" w:hAnsi="Segoe UI" w:cs="Segoe UI"/>
          <w:color w:val="263238"/>
          <w:sz w:val="21"/>
          <w:szCs w:val="21"/>
        </w:rPr>
        <w:t>.</w:t>
      </w:r>
      <w:proofErr w:type="gramEnd"/>
    </w:p>
    <w:p w14:paraId="26E0CB33" w14:textId="77777777" w:rsidR="00E878C9" w:rsidRPr="00E878C9" w:rsidRDefault="00E878C9" w:rsidP="00E878C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878C9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 string is </w:t>
      </w:r>
      <w:r w:rsidRPr="00E878C9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good</w:t>
      </w:r>
      <w:r w:rsidRPr="00E878C9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f it can be formed by characters from chars (each character can only be used once).</w:t>
      </w:r>
    </w:p>
    <w:p w14:paraId="18E0222C" w14:textId="77777777" w:rsidR="00E878C9" w:rsidRPr="00E878C9" w:rsidRDefault="00E878C9" w:rsidP="00E878C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878C9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Return </w:t>
      </w:r>
      <w:r w:rsidRPr="00E878C9">
        <w:rPr>
          <w:rFonts w:ascii="Segoe UI" w:eastAsia="Times New Roman" w:hAnsi="Segoe UI" w:cs="Segoe UI"/>
          <w:i/>
          <w:iCs/>
          <w:color w:val="263238"/>
          <w:sz w:val="21"/>
          <w:szCs w:val="21"/>
          <w:lang w:val="en-IN" w:eastAsia="en-IN" w:bidi="hi-IN"/>
        </w:rPr>
        <w:t>the sum of lengths of all good strings in words</w:t>
      </w:r>
      <w:r w:rsidRPr="00E878C9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403056C1" w14:textId="7D9F183A" w:rsidR="00AB7A3B" w:rsidRDefault="00EE58AF" w:rsidP="00E878C9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1022B80C" w14:textId="5AF4C1CA" w:rsidR="00237A3A" w:rsidRDefault="00EB01D6" w:rsidP="00414745">
      <w:pPr>
        <w:spacing w:after="0"/>
      </w:pPr>
      <w:r>
        <w:tab/>
        <w:t>First</w:t>
      </w:r>
      <w:r w:rsidR="00E878C9">
        <w:t xml:space="preserve"> </w:t>
      </w:r>
      <w:r>
        <w:t xml:space="preserve">line of the input </w:t>
      </w:r>
      <w:r w:rsidR="00B7110A">
        <w:t>contains</w:t>
      </w:r>
      <w:r>
        <w:t xml:space="preserve"> </w:t>
      </w:r>
      <w:r w:rsidR="00E878C9">
        <w:t>integer n (no of strings).</w:t>
      </w:r>
    </w:p>
    <w:p w14:paraId="7ABB5685" w14:textId="41539CC6" w:rsidR="00E878C9" w:rsidRDefault="00E878C9" w:rsidP="00414745">
      <w:pPr>
        <w:spacing w:after="0"/>
      </w:pPr>
      <w:r>
        <w:tab/>
        <w:t>Second line contain n space separated strings.</w:t>
      </w:r>
    </w:p>
    <w:p w14:paraId="3FB21FDC" w14:textId="0E3E8F39" w:rsidR="00E878C9" w:rsidRDefault="00E878C9" w:rsidP="00414745">
      <w:pPr>
        <w:spacing w:after="0"/>
      </w:pPr>
      <w:r>
        <w:tab/>
        <w:t>Third and last line contain string chars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1BE0399E" w14:textId="7D04AC96" w:rsidR="00237A3A" w:rsidRDefault="00EB01D6" w:rsidP="00EB01D6">
      <w:pPr>
        <w:spacing w:after="0"/>
      </w:pPr>
      <w:r>
        <w:tab/>
      </w:r>
      <w:r w:rsidR="00E878C9">
        <w:t>4</w:t>
      </w:r>
    </w:p>
    <w:p w14:paraId="375DE6BC" w14:textId="6FB6E7F5" w:rsidR="00E878C9" w:rsidRDefault="00E878C9" w:rsidP="00EB01D6">
      <w:pPr>
        <w:spacing w:after="0"/>
      </w:pPr>
      <w:r>
        <w:tab/>
        <w:t xml:space="preserve">cat </w:t>
      </w:r>
      <w:proofErr w:type="spellStart"/>
      <w:r>
        <w:t>bt</w:t>
      </w:r>
      <w:proofErr w:type="spellEnd"/>
      <w:r>
        <w:t xml:space="preserve"> hat tree</w:t>
      </w:r>
    </w:p>
    <w:p w14:paraId="56ED8B0D" w14:textId="33FB8FCE" w:rsidR="00E878C9" w:rsidRDefault="00E878C9" w:rsidP="00EB01D6">
      <w:pPr>
        <w:spacing w:after="0"/>
      </w:pPr>
      <w:r>
        <w:tab/>
      </w:r>
      <w:proofErr w:type="spellStart"/>
      <w:r>
        <w:t>atach</w:t>
      </w:r>
      <w:proofErr w:type="spellEnd"/>
    </w:p>
    <w:p w14:paraId="0C111595" w14:textId="77777777" w:rsidR="00EB01D6" w:rsidRPr="00AB7A3B" w:rsidRDefault="00EB01D6" w:rsidP="00EB01D6">
      <w:pPr>
        <w:spacing w:after="0"/>
      </w:pPr>
    </w:p>
    <w:p w14:paraId="40E28B4F" w14:textId="77777777" w:rsidR="00E878C9" w:rsidRDefault="00EE58AF" w:rsidP="00414745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41474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 xml:space="preserve">Print </w:t>
      </w:r>
      <w:r w:rsidR="00E878C9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 xml:space="preserve">sum of lengths of all good strings in the words. Ex for above input, output would be </w:t>
      </w:r>
    </w:p>
    <w:p w14:paraId="6397927B" w14:textId="72FF22AF" w:rsidR="00414745" w:rsidRDefault="00E878C9" w:rsidP="00E878C9">
      <w:pPr>
        <w:ind w:firstLine="720"/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6</w:t>
      </w:r>
    </w:p>
    <w:p w14:paraId="452038E6" w14:textId="40AA62A8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3BBC8372" w14:textId="77777777" w:rsidR="00E878C9" w:rsidRPr="00E878C9" w:rsidRDefault="00E878C9" w:rsidP="00E878C9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words.length</w:t>
      </w:r>
      <w:proofErr w:type="spellEnd"/>
      <w:proofErr w:type="gramEnd"/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0</w:t>
      </w:r>
    </w:p>
    <w:p w14:paraId="4A0B7E29" w14:textId="77777777" w:rsidR="00E878C9" w:rsidRPr="00E878C9" w:rsidRDefault="00E878C9" w:rsidP="00E878C9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 &lt;= words[</w:t>
      </w:r>
      <w:proofErr w:type="spellStart"/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proofErr w:type="gramStart"/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.length</w:t>
      </w:r>
      <w:proofErr w:type="gramEnd"/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, </w:t>
      </w:r>
      <w:proofErr w:type="spellStart"/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hars.length</w:t>
      </w:r>
      <w:proofErr w:type="spellEnd"/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</w:t>
      </w:r>
    </w:p>
    <w:p w14:paraId="35F3CB41" w14:textId="77777777" w:rsidR="00E878C9" w:rsidRPr="00E878C9" w:rsidRDefault="00E878C9" w:rsidP="00E878C9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words[</w:t>
      </w:r>
      <w:proofErr w:type="spellStart"/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</w:t>
      </w:r>
      <w:r w:rsidRPr="00E878C9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nd </w:t>
      </w:r>
      <w:r w:rsidRPr="00E878C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hars</w:t>
      </w:r>
      <w:r w:rsidRPr="00E878C9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consist of lowercase English letters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1DED77B" w14:textId="77777777" w:rsidR="00E878C9" w:rsidRPr="00E878C9" w:rsidRDefault="00E878C9" w:rsidP="00E878C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E878C9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E878C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words = ["hello","world","</w:t>
      </w:r>
      <w:proofErr w:type="spellStart"/>
      <w:r w:rsidRPr="00E878C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leetcode</w:t>
      </w:r>
      <w:proofErr w:type="spellEnd"/>
      <w:r w:rsidRPr="00E878C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"], chars = "</w:t>
      </w:r>
      <w:proofErr w:type="spellStart"/>
      <w:r w:rsidRPr="00E878C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welldonehoneyr</w:t>
      </w:r>
      <w:proofErr w:type="spellEnd"/>
      <w:r w:rsidRPr="00E878C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"</w:t>
      </w:r>
    </w:p>
    <w:p w14:paraId="5CFD3092" w14:textId="77777777" w:rsidR="00E878C9" w:rsidRPr="00E878C9" w:rsidRDefault="00E878C9" w:rsidP="00E878C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E878C9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E878C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10</w:t>
      </w:r>
    </w:p>
    <w:p w14:paraId="783D354B" w14:textId="77777777" w:rsidR="00E878C9" w:rsidRPr="00E878C9" w:rsidRDefault="00E878C9" w:rsidP="00E878C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E878C9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Explanation:</w:t>
      </w:r>
      <w:r w:rsidRPr="00E878C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The strings that can be formed are "hello" and "world" so the answer is 5 + 5 = 10.</w:t>
      </w:r>
    </w:p>
    <w:p w14:paraId="2D104BA2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8FDF5ED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66E99F7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0E26B939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37FDDCC" w14:textId="77777777" w:rsidR="00E878C9" w:rsidRDefault="00E878C9" w:rsidP="00EE58AF">
      <w:pPr>
        <w:rPr>
          <w:rFonts w:ascii="Arial" w:hAnsi="Arial" w:cs="Arial"/>
          <w:b/>
          <w:bCs/>
        </w:rPr>
      </w:pPr>
    </w:p>
    <w:p w14:paraId="5AEB0A2F" w14:textId="7E9C76A0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3A6591FE" w14:textId="5303F57B" w:rsidR="00C01FF9" w:rsidRDefault="00C01FF9" w:rsidP="00C01FF9">
      <w:pPr>
        <w:rPr>
          <w:rFonts w:ascii="Arial" w:hAnsi="Arial" w:cs="Arial"/>
          <w:b/>
          <w:bCs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="006632B7">
        <w:rPr>
          <w:rFonts w:ascii="Arial" w:hAnsi="Arial" w:cs="Arial"/>
          <w:b/>
          <w:bCs/>
          <w:sz w:val="20"/>
          <w:szCs w:val="20"/>
        </w:rPr>
        <w:t xml:space="preserve"> </w:t>
      </w:r>
    </w:p>
    <w:p w14:paraId="79317619" w14:textId="77777777" w:rsidR="00BE22D7" w:rsidRPr="00BE22D7" w:rsidRDefault="00BE22D7" w:rsidP="00BE22D7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Our goal to is find whether each string in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words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can be made by letters in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hars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string. This can be done if a </w:t>
      </w:r>
      <w:proofErr w:type="gramStart"/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words</w:t>
      </w:r>
      <w:proofErr w:type="gramEnd"/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</w:t>
      </w:r>
      <w:proofErr w:type="spellStart"/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of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words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has count of every letter of it less than or equal to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hars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 letters. For storing and </w:t>
      </w:r>
      <w:proofErr w:type="spellStart"/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omparision</w:t>
      </w:r>
      <w:proofErr w:type="spellEnd"/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you can use a </w:t>
      </w:r>
      <w:proofErr w:type="gramStart"/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d::</w:t>
      </w:r>
      <w:proofErr w:type="spellStart"/>
      <w:proofErr w:type="gramEnd"/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unordered_map</w:t>
      </w:r>
      <w:proofErr w:type="spellEnd"/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&lt;</w:t>
      </w:r>
      <w:proofErr w:type="spellStart"/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har,int</w:t>
      </w:r>
      <w:proofErr w:type="spellEnd"/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&gt;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to keep count of letters and their frequencies or use a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vector&lt;int&gt;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to store the count of all lowercase English alphabets where count of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's is at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0th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index,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b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's at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st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index... But let us use </w:t>
      </w:r>
      <w:r w:rsidRPr="00BE22D7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sorting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nd try another way of doing it. What we are going to do is that we will:</w:t>
      </w:r>
    </w:p>
    <w:p w14:paraId="798C993C" w14:textId="77777777" w:rsidR="00BE22D7" w:rsidRPr="00BE22D7" w:rsidRDefault="00BE22D7" w:rsidP="00BE22D7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ort every string in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words</w:t>
      </w:r>
    </w:p>
    <w:p w14:paraId="21DF9241" w14:textId="77777777" w:rsidR="00BE22D7" w:rsidRPr="00BE22D7" w:rsidRDefault="00BE22D7" w:rsidP="00BE22D7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ort the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hars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string</w:t>
      </w:r>
    </w:p>
    <w:p w14:paraId="18FA7A0B" w14:textId="77777777" w:rsidR="00BE22D7" w:rsidRPr="00BE22D7" w:rsidRDefault="00BE22D7" w:rsidP="00BE22D7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For every string in words, one of them will be true. So,</w:t>
      </w:r>
    </w:p>
    <w:p w14:paraId="5C28B4D6" w14:textId="77777777" w:rsidR="00BE22D7" w:rsidRPr="00BE22D7" w:rsidRDefault="00BE22D7" w:rsidP="00BE22D7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heck whether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r'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 letter is </w:t>
      </w:r>
      <w:r w:rsidRPr="00BE22D7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same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s </w:t>
      </w:r>
      <w:proofErr w:type="spellStart"/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hars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's</w:t>
      </w:r>
      <w:proofErr w:type="spellEnd"/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letter. If yes, delete the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r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's letter. Our job is to make the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r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ull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string. If it gets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ull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the it means it had count of letters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&lt;=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 count of </w:t>
      </w:r>
      <w:proofErr w:type="gramStart"/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hars</w:t>
      </w:r>
      <w:proofErr w:type="gramEnd"/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letters of respective letter.</w:t>
      </w:r>
    </w:p>
    <w:p w14:paraId="20AE6277" w14:textId="77777777" w:rsidR="00BE22D7" w:rsidRPr="00BE22D7" w:rsidRDefault="00BE22D7" w:rsidP="00BE22D7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heck whether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r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's </w:t>
      </w:r>
      <w:r w:rsidRPr="00BE22D7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&gt;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har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's letter (</w:t>
      </w:r>
      <w:r w:rsidRPr="00BE22D7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 xml:space="preserve">ASCII </w:t>
      </w:r>
      <w:proofErr w:type="spellStart"/>
      <w:r w:rsidRPr="00BE22D7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comparision</w:t>
      </w:r>
      <w:proofErr w:type="spellEnd"/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. If yes, simply iterate further on </w:t>
      </w:r>
      <w:proofErr w:type="gramStart"/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hars</w:t>
      </w:r>
      <w:proofErr w:type="gramEnd"/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string.</w:t>
      </w:r>
    </w:p>
    <w:p w14:paraId="5D043836" w14:textId="77777777" w:rsidR="00BE22D7" w:rsidRPr="00BE22D7" w:rsidRDefault="00BE22D7" w:rsidP="00BE22D7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heck whether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r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's </w:t>
      </w:r>
      <w:r w:rsidRPr="00BE22D7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&lt;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har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's letter. If yes,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break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because no other letter of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hars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will be less than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r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's letter and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r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 will not become empty at </w:t>
      </w:r>
      <w:proofErr w:type="spellStart"/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y</w:t>
      </w:r>
      <w:proofErr w:type="spellEnd"/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point (</w:t>
      </w:r>
      <w:r w:rsidRPr="00BE22D7">
        <w:rPr>
          <w:rFonts w:ascii="Segoe UI" w:eastAsia="Times New Roman" w:hAnsi="Segoe UI" w:cs="Segoe UI"/>
          <w:i/>
          <w:iCs/>
          <w:color w:val="424242"/>
          <w:sz w:val="21"/>
          <w:szCs w:val="21"/>
          <w:lang w:val="en-IN" w:eastAsia="en-IN" w:bidi="hi-IN"/>
        </w:rPr>
        <w:t>because we sorted the string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.</w:t>
      </w:r>
    </w:p>
    <w:p w14:paraId="05ED4650" w14:textId="77777777" w:rsidR="00BE22D7" w:rsidRPr="00BE22D7" w:rsidRDefault="00BE22D7" w:rsidP="00BE22D7">
      <w:pPr>
        <w:numPr>
          <w:ilvl w:val="1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f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tr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become </w:t>
      </w:r>
      <w:r w:rsidRPr="00BE22D7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ull</w:t>
      </w:r>
      <w:r w:rsidRPr="00BE22D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add its original length to final answer and continue the process on rest of the strings.</w:t>
      </w:r>
    </w:p>
    <w:p w14:paraId="59ED5463" w14:textId="77777777" w:rsidR="00BE22D7" w:rsidRDefault="00BE22D7" w:rsidP="00C01FF9">
      <w:pPr>
        <w:rPr>
          <w:rFonts w:ascii="Arial" w:hAnsi="Arial" w:cs="Arial"/>
          <w:b/>
          <w:bCs/>
          <w:sz w:val="20"/>
          <w:szCs w:val="20"/>
        </w:rPr>
      </w:pPr>
    </w:p>
    <w:p w14:paraId="2ACF0792" w14:textId="7AAF249B" w:rsidR="00C01FF9" w:rsidRDefault="00C01FF9" w:rsidP="00C01FF9">
      <w:pPr>
        <w:rPr>
          <w:b/>
          <w:bCs/>
        </w:rPr>
      </w:pPr>
      <w:r>
        <w:rPr>
          <w:b/>
          <w:bCs/>
        </w:rPr>
        <w:t>Code:</w:t>
      </w:r>
    </w:p>
    <w:p w14:paraId="5CF897AF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47DFE978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740C72B6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ntCharacters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vector&lt;string&gt;&amp; words, string chars) {    </w:t>
      </w:r>
    </w:p>
    <w:p w14:paraId="1C99B352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for (auto&amp; </w:t>
      </w:r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 :</w:t>
      </w:r>
      <w:proofErr w:type="gram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words)</w:t>
      </w:r>
    </w:p>
    <w:p w14:paraId="4F81065D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ort(</w:t>
      </w:r>
      <w:proofErr w:type="spellStart"/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.begin</w:t>
      </w:r>
      <w:proofErr w:type="spellEnd"/>
      <w:proofErr w:type="gram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,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.end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;</w:t>
      </w:r>
    </w:p>
    <w:p w14:paraId="23DDF2C2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ort(</w:t>
      </w:r>
      <w:proofErr w:type="spellStart"/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s.begin</w:t>
      </w:r>
      <w:proofErr w:type="spellEnd"/>
      <w:proofErr w:type="gram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,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s.end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;</w:t>
      </w:r>
    </w:p>
    <w:p w14:paraId="14B6AF35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length = 0;</w:t>
      </w:r>
    </w:p>
    <w:p w14:paraId="3F6C369B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for (auto&amp; </w:t>
      </w:r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 :</w:t>
      </w:r>
      <w:proofErr w:type="gram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words){</w:t>
      </w:r>
    </w:p>
    <w:p w14:paraId="3577B48C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auto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t_s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.begin</w:t>
      </w:r>
      <w:proofErr w:type="spellEnd"/>
      <w:proofErr w:type="gram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</w:p>
    <w:p w14:paraId="4C562956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_length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.size</w:t>
      </w:r>
      <w:proofErr w:type="spellEnd"/>
      <w:proofErr w:type="gram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</w:p>
    <w:p w14:paraId="207CB737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for (auto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t_c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s.begin</w:t>
      </w:r>
      <w:proofErr w:type="spellEnd"/>
      <w:proofErr w:type="gram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t_c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!=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ars.end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t_c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6B8D6CD4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f (*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t_c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*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t_</w:t>
      </w:r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  <w:proofErr w:type="gramEnd"/>
    </w:p>
    <w:p w14:paraId="2B94F588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t_s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.erase</w:t>
      </w:r>
      <w:proofErr w:type="spellEnd"/>
      <w:proofErr w:type="gram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t_s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0C9C2745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if (</w:t>
      </w:r>
      <w:proofErr w:type="spellStart"/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.empty</w:t>
      </w:r>
      <w:proofErr w:type="spellEnd"/>
      <w:proofErr w:type="gram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{</w:t>
      </w:r>
    </w:p>
    <w:p w14:paraId="5D9B32C5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length +=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_length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5F78BF4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break;</w:t>
      </w:r>
    </w:p>
    <w:p w14:paraId="24C0E80F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}</w:t>
      </w:r>
    </w:p>
    <w:p w14:paraId="179347D1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0836D187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else if (*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t_c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gt; *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t_s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</w:t>
      </w:r>
    </w:p>
    <w:p w14:paraId="3A10EF27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          break;</w:t>
      </w:r>
    </w:p>
    <w:p w14:paraId="36B36D1B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1C6D78A8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EBA8253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length;</w:t>
      </w:r>
    </w:p>
    <w:p w14:paraId="442673F5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123B54A0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092A30B5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tring chars;</w:t>
      </w:r>
    </w:p>
    <w:p w14:paraId="329B342C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result;</w:t>
      </w:r>
    </w:p>
    <w:p w14:paraId="072D3A1B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6D1AC12C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words(n);</w:t>
      </w:r>
    </w:p>
    <w:p w14:paraId="3671AAFF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n;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41B9D5C6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words[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114ADE4E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03F13DB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chars;</w:t>
      </w:r>
    </w:p>
    <w:p w14:paraId="0EE970E8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ult = </w:t>
      </w:r>
      <w:proofErr w:type="spellStart"/>
      <w:proofErr w:type="gram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ntCharacters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ords, chars);</w:t>
      </w:r>
    </w:p>
    <w:p w14:paraId="2C9D3E8A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ult;</w:t>
      </w:r>
    </w:p>
    <w:p w14:paraId="2774F634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4D15EC2D" w14:textId="77777777" w:rsidR="00BE22D7" w:rsidRPr="00BE22D7" w:rsidRDefault="00BE22D7" w:rsidP="00BE22D7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BE22D7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2C1C3B55" w14:textId="77777777" w:rsidR="00BE22D7" w:rsidRPr="00E878C9" w:rsidRDefault="00BE22D7" w:rsidP="00C01FF9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E35D4" w14:textId="13EA43C4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 w:rsidR="009A4CF1">
        <w:t>N</w:t>
      </w:r>
      <w:r w:rsidR="009A4CF1">
        <w:rPr>
          <w:vertAlign w:val="superscript"/>
        </w:rPr>
        <w:t>2</w:t>
      </w:r>
      <w:r w:rsidRPr="00686F45">
        <w:t>)</w:t>
      </w:r>
    </w:p>
    <w:p w14:paraId="2123D6B7" w14:textId="4BF6E494" w:rsidR="00C01FF9" w:rsidRPr="00EE58AF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9A4CF1">
        <w:t>1</w:t>
      </w:r>
      <w:r w:rsidRPr="00686F45">
        <w:t>)</w:t>
      </w:r>
    </w:p>
    <w:p w14:paraId="0815B802" w14:textId="77777777" w:rsidR="00C01FF9" w:rsidRDefault="00C01FF9" w:rsidP="00EE58AF">
      <w:pPr>
        <w:rPr>
          <w:rFonts w:ascii="Arial" w:hAnsi="Arial" w:cs="Arial"/>
          <w:b/>
          <w:bCs/>
        </w:rPr>
      </w:pPr>
    </w:p>
    <w:p w14:paraId="72E0AAB7" w14:textId="139B480D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7B8558B" w14:textId="77777777" w:rsidR="00E83476" w:rsidRPr="00E83476" w:rsidRDefault="00C01FF9" w:rsidP="00E83476">
      <w:pPr>
        <w:spacing w:line="285" w:lineRule="atLeast"/>
        <w:rPr>
          <w:rFonts w:ascii="Arial" w:hAnsi="Arial" w:cs="Arial"/>
          <w:b/>
          <w:bCs/>
          <w:color w:val="000000" w:themeColor="text1"/>
          <w:sz w:val="20"/>
          <w:szCs w:val="20"/>
        </w:rPr>
      </w:pPr>
      <w:r w:rsidRPr="00E83476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Explanation: </w:t>
      </w:r>
    </w:p>
    <w:p w14:paraId="2CF620B8" w14:textId="540C0D6A" w:rsidR="00E83476" w:rsidRPr="00E83476" w:rsidRDefault="00E83476" w:rsidP="00E83476">
      <w:pPr>
        <w:spacing w:line="285" w:lineRule="atLeast"/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</w:pP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 xml:space="preserve">Create a map to store the 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>occurrences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 xml:space="preserve"> of each character in "chars"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 xml:space="preserve">. 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>Each character is mapped to their frequency &lt;char, int&gt;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 xml:space="preserve">. 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>if a character is found, increment its frequency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 xml:space="preserve">. 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>Declare an integer to store sum of all the strings that are valid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 xml:space="preserve">. 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 xml:space="preserve">Create a flag to switch to false if the string 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>cannot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 xml:space="preserve"> be formed from "chars"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 xml:space="preserve">. 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>Create a map to store the frequency of characters in current string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 xml:space="preserve">. 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>Loop through string and if the frequency of any character in the string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 xml:space="preserve"> 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>is greater than the frequency of the same character in the "chars" string, make flag false and end loop (word is invalid)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 xml:space="preserve">. </w:t>
      </w:r>
      <w:r w:rsidRPr="00E83476">
        <w:rPr>
          <w:rFonts w:eastAsia="Times New Roman" w:cstheme="minorHAnsi"/>
          <w:color w:val="000000" w:themeColor="text1"/>
          <w:sz w:val="24"/>
          <w:szCs w:val="24"/>
          <w:lang w:val="en-IN" w:eastAsia="en-IN" w:bidi="hi-IN"/>
        </w:rPr>
        <w:t>Append string's length to "count" if the flag is still true(valid)</w:t>
      </w:r>
    </w:p>
    <w:p w14:paraId="51EE36BA" w14:textId="77777777" w:rsidR="00C01FF9" w:rsidRDefault="00C01FF9" w:rsidP="00C01FF9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</w:p>
    <w:p w14:paraId="6996C6B7" w14:textId="77777777" w:rsidR="00E83476" w:rsidRDefault="00C01FF9" w:rsidP="00E83476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4C0A7D0C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496C11BF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51F1A4CD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ntCharacters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vector&lt;string&gt;&amp; words, string chars) {</w:t>
      </w:r>
    </w:p>
    <w:p w14:paraId="3E4C3333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int&gt; </w:t>
      </w:r>
      <w:proofErr w:type="spellStart"/>
      <w:proofErr w:type="gram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Freq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6, 0);</w:t>
      </w:r>
    </w:p>
    <w:p w14:paraId="0C55067E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auto 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: chars) 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Freq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- 'a']++;</w:t>
      </w:r>
    </w:p>
    <w:p w14:paraId="34E6D6E2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count = 0;</w:t>
      </w:r>
    </w:p>
    <w:p w14:paraId="16CE5E0B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uto str : words){</w:t>
      </w:r>
    </w:p>
    <w:p w14:paraId="05FA797B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bool flag = true;</w:t>
      </w:r>
    </w:p>
    <w:p w14:paraId="751320F9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    vector&lt;int&gt; </w:t>
      </w:r>
      <w:proofErr w:type="spellStart"/>
      <w:proofErr w:type="gram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pyFreq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6, 0);</w:t>
      </w:r>
    </w:p>
    <w:p w14:paraId="79E4E09F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auto 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: str) {</w:t>
      </w:r>
    </w:p>
    <w:p w14:paraId="5C8A30D1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pyFreq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- 'a'] &gt; 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Freq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[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h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- 'a']){</w:t>
      </w:r>
    </w:p>
    <w:p w14:paraId="3C7FA1E9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flag = false;</w:t>
      </w:r>
    </w:p>
    <w:p w14:paraId="07733546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break;</w:t>
      </w:r>
    </w:p>
    <w:p w14:paraId="69CF78CC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575A170E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363351F9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f(flag) count += </w:t>
      </w:r>
      <w:proofErr w:type="spellStart"/>
      <w:proofErr w:type="gram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.size</w:t>
      </w:r>
      <w:proofErr w:type="spellEnd"/>
      <w:proofErr w:type="gram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</w:p>
    <w:p w14:paraId="69DC87C9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C520B0D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count;</w:t>
      </w:r>
    </w:p>
    <w:p w14:paraId="027ED42F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569EB61C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21BD425E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tring chars;</w:t>
      </w:r>
    </w:p>
    <w:p w14:paraId="74A7D3BB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result;</w:t>
      </w:r>
    </w:p>
    <w:p w14:paraId="6572A6FD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7A7D3410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words(n);</w:t>
      </w:r>
    </w:p>
    <w:p w14:paraId="30434931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n; 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05BAE8D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words[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78441137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6555B72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chars;</w:t>
      </w:r>
    </w:p>
    <w:p w14:paraId="73A216FA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ult = </w:t>
      </w:r>
      <w:proofErr w:type="spellStart"/>
      <w:proofErr w:type="gram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ntCharacters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ords, chars);</w:t>
      </w:r>
    </w:p>
    <w:p w14:paraId="2C586A9C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ult;</w:t>
      </w:r>
    </w:p>
    <w:p w14:paraId="56FEAAD4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02EC5DC9" w14:textId="77777777" w:rsidR="00E83476" w:rsidRPr="00E83476" w:rsidRDefault="00E83476" w:rsidP="00E83476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3476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4FFF0080" w14:textId="77777777" w:rsidR="00C01FF9" w:rsidRDefault="00C01FF9" w:rsidP="00C01FF9">
      <w:pPr>
        <w:rPr>
          <w:rFonts w:ascii="Arial" w:hAnsi="Arial" w:cs="Arial"/>
          <w:b/>
          <w:bCs/>
        </w:rPr>
      </w:pPr>
    </w:p>
    <w:p w14:paraId="04C30738" w14:textId="3B24E3AC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 w:rsidR="00BE22D7">
        <w:t>m*n</w:t>
      </w:r>
      <w:r w:rsidRPr="00686F45">
        <w:t>)</w:t>
      </w:r>
    </w:p>
    <w:p w14:paraId="48F8A538" w14:textId="34701450" w:rsidR="00C01FF9" w:rsidRPr="00791CC3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9A4CF1">
        <w:t>1</w:t>
      </w:r>
      <w:r w:rsidRPr="00686F45">
        <w:t>)</w:t>
      </w:r>
      <w:bookmarkStart w:id="0" w:name="_GoBack"/>
      <w:bookmarkEnd w:id="0"/>
    </w:p>
    <w:sectPr w:rsidR="00C01FF9" w:rsidRPr="00791C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EF60BC"/>
    <w:multiLevelType w:val="multilevel"/>
    <w:tmpl w:val="C8086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EB487B"/>
    <w:multiLevelType w:val="multilevel"/>
    <w:tmpl w:val="C57E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6"/>
  </w:num>
  <w:num w:numId="3">
    <w:abstractNumId w:val="18"/>
  </w:num>
  <w:num w:numId="4">
    <w:abstractNumId w:val="14"/>
  </w:num>
  <w:num w:numId="5">
    <w:abstractNumId w:val="17"/>
  </w:num>
  <w:num w:numId="6">
    <w:abstractNumId w:val="7"/>
  </w:num>
  <w:num w:numId="7">
    <w:abstractNumId w:val="10"/>
  </w:num>
  <w:num w:numId="8">
    <w:abstractNumId w:val="3"/>
  </w:num>
  <w:num w:numId="9">
    <w:abstractNumId w:val="15"/>
  </w:num>
  <w:num w:numId="10">
    <w:abstractNumId w:val="1"/>
  </w:num>
  <w:num w:numId="11">
    <w:abstractNumId w:val="0"/>
  </w:num>
  <w:num w:numId="12">
    <w:abstractNumId w:val="16"/>
  </w:num>
  <w:num w:numId="13">
    <w:abstractNumId w:val="8"/>
  </w:num>
  <w:num w:numId="14">
    <w:abstractNumId w:val="11"/>
  </w:num>
  <w:num w:numId="15">
    <w:abstractNumId w:val="9"/>
  </w:num>
  <w:num w:numId="16">
    <w:abstractNumId w:val="12"/>
  </w:num>
  <w:num w:numId="17">
    <w:abstractNumId w:val="2"/>
  </w:num>
  <w:num w:numId="18">
    <w:abstractNumId w:val="4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oFAK4m7rotAAAA"/>
  </w:docVars>
  <w:rsids>
    <w:rsidRoot w:val="000F7531"/>
    <w:rsid w:val="00025468"/>
    <w:rsid w:val="000F7531"/>
    <w:rsid w:val="00237A3A"/>
    <w:rsid w:val="002872E2"/>
    <w:rsid w:val="0033767A"/>
    <w:rsid w:val="00365A84"/>
    <w:rsid w:val="00385F82"/>
    <w:rsid w:val="00414745"/>
    <w:rsid w:val="0046501B"/>
    <w:rsid w:val="00537F62"/>
    <w:rsid w:val="005B746D"/>
    <w:rsid w:val="005C3CB7"/>
    <w:rsid w:val="005D5D9E"/>
    <w:rsid w:val="00621849"/>
    <w:rsid w:val="006632B7"/>
    <w:rsid w:val="00686F45"/>
    <w:rsid w:val="007255FA"/>
    <w:rsid w:val="00772AC1"/>
    <w:rsid w:val="00791CC3"/>
    <w:rsid w:val="00806B70"/>
    <w:rsid w:val="00865E7A"/>
    <w:rsid w:val="009A2169"/>
    <w:rsid w:val="009A4CF1"/>
    <w:rsid w:val="00A016EF"/>
    <w:rsid w:val="00AB0A48"/>
    <w:rsid w:val="00AB7A3B"/>
    <w:rsid w:val="00B351D7"/>
    <w:rsid w:val="00B7110A"/>
    <w:rsid w:val="00BD6EB7"/>
    <w:rsid w:val="00BE22D7"/>
    <w:rsid w:val="00BF3D98"/>
    <w:rsid w:val="00C0126C"/>
    <w:rsid w:val="00C01FF9"/>
    <w:rsid w:val="00C81DB9"/>
    <w:rsid w:val="00C82371"/>
    <w:rsid w:val="00CD0114"/>
    <w:rsid w:val="00D32CC3"/>
    <w:rsid w:val="00DA1271"/>
    <w:rsid w:val="00DF1712"/>
    <w:rsid w:val="00DF569B"/>
    <w:rsid w:val="00E274E6"/>
    <w:rsid w:val="00E35E5E"/>
    <w:rsid w:val="00E62470"/>
    <w:rsid w:val="00E725DB"/>
    <w:rsid w:val="00E83476"/>
    <w:rsid w:val="00E878C9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8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4</TotalTime>
  <Pages>4</Pages>
  <Words>726</Words>
  <Characters>414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1</cp:revision>
  <dcterms:created xsi:type="dcterms:W3CDTF">2022-03-16T09:34:00Z</dcterms:created>
  <dcterms:modified xsi:type="dcterms:W3CDTF">2022-03-30T19:11:00Z</dcterms:modified>
</cp:coreProperties>
</file>